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CCC7A7" w14:textId="5C3E77A1" w:rsidR="00831FAB" w:rsidRDefault="00C4075C">
      <w:r>
        <w:t>Dependency Install – npm Install</w:t>
      </w:r>
    </w:p>
    <w:p w14:paraId="638046B5" w14:textId="78B05038" w:rsidR="00C4075C" w:rsidRDefault="00C4075C">
      <w:r>
        <w:t>Serve Application – ng serve</w:t>
      </w:r>
    </w:p>
    <w:p w14:paraId="4CC951E3" w14:textId="3D1B52A6" w:rsidR="00C4075C" w:rsidRDefault="00C4075C">
      <w:r>
        <w:t>Production build – ng build --prod</w:t>
      </w:r>
    </w:p>
    <w:sectPr w:rsidR="00C407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1tTS0NDUxMjO2NDRX0lEKTi0uzszPAykwrAUAfot5RCwAAAA="/>
  </w:docVars>
  <w:rsids>
    <w:rsidRoot w:val="001454DF"/>
    <w:rsid w:val="001454DF"/>
    <w:rsid w:val="00831FAB"/>
    <w:rsid w:val="00C40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9CECE"/>
  <w15:chartTrackingRefBased/>
  <w15:docId w15:val="{A1B51E31-96DD-47AC-8021-7F932C29B8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4</Words>
  <Characters>83</Characters>
  <Application>Microsoft Office Word</Application>
  <DocSecurity>0</DocSecurity>
  <Lines>1</Lines>
  <Paragraphs>1</Paragraphs>
  <ScaleCrop>false</ScaleCrop>
  <Company/>
  <LinksUpToDate>false</LinksUpToDate>
  <CharactersWithSpaces>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nusinghe A.V it20025526</dc:creator>
  <cp:keywords/>
  <dc:description/>
  <cp:lastModifiedBy>Dunusinghe A.V it20025526</cp:lastModifiedBy>
  <cp:revision>2</cp:revision>
  <dcterms:created xsi:type="dcterms:W3CDTF">2022-05-09T08:39:00Z</dcterms:created>
  <dcterms:modified xsi:type="dcterms:W3CDTF">2022-05-09T08:42:00Z</dcterms:modified>
</cp:coreProperties>
</file>